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9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Saltman</w:t>
      </w:r>
    </w:p>
    <w:bookmarkStart w:id="29" w:name="total-points"/>
    <w:p>
      <w:pPr>
        <w:pStyle w:val="Heading1"/>
      </w:pPr>
      <w:r>
        <w:t xml:space="preserve">Total points: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Fay_09_Data_Scraping.Rmd</w:t>
      </w:r>
      <w:r>
        <w:t xml:space="preserve">”</w:t>
      </w:r>
      <w:r>
        <w:t xml:space="preserve">) prior to submission.</w:t>
      </w:r>
    </w:p>
    <w:bookmarkEnd w:id="21"/>
    <w:bookmarkStart w:id="28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Set your ggplot theme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samsaltman/Documents/R/Environmental_Data_Analytics_2022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Retrie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br/>
      </w:r>
      <w:r>
        <w:rPr>
          <w:rStyle w:val="CommentTok"/>
        </w:rPr>
        <w:t xml:space="preserve"># Set theme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19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Change the date from 2020 to 2019 in the upper right corner.</w:t>
      </w:r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0</w:t>
        </w:r>
      </w:hyperlink>
    </w:p>
    <w:p>
      <w:pPr>
        <w:pStyle w:val="FirstParagraph"/>
      </w:pPr>
      <w:r>
        <w:t xml:space="preserve">Indicate this website as th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the_website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03-32-010&amp;year=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website_2020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SW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Average Daily Use (MGD) - for each month</w:t>
      </w:r>
    </w:p>
    <w:p>
      <w:pPr>
        <w:pStyle w:val="FirstParagraph"/>
      </w:pPr>
      <w:r>
        <w:t xml:space="preserve">In the code chunk below scrape these values, assigning them to three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, with the first value being 36.0100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+ table tr:nth-child(1) td:nth-child(2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d tr:nth-child(1) td:nth-child(5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+ table tr:nth-child(2) td:nth-child(4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verage.daily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fancy-table:nth-child(31) th+ t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~ td+ t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order. You can overcome this by creating a month column in the same order the data are scraped: Jan, May, Sept, Feb, etc…</w:t>
      </w:r>
    </w:p>
    <w:p>
      <w:pPr>
        <w:numPr>
          <w:ilvl w:val="0"/>
          <w:numId w:val="1009"/>
        </w:numPr>
        <w:pStyle w:val="Compact"/>
      </w:pPr>
      <w:r>
        <w:t xml:space="preserve">Plot the max daily withdrawals across the months for 202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NormalTok"/>
        </w:rPr>
        <w:t xml:space="preserve">the_df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System 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ater.system.name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wid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ax Withdrawals M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_df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df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.System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.Withdrawals.M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plot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_df_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Withdrawals MG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202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Saltman_A09_DataScraping_files/figure-docx/create.a.dataframe.from.scraped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NormalTok"/>
        </w:rPr>
        <w:t xml:space="preserve">scrape.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wsid, year_1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'</w:t>
      </w:r>
      <w:r>
        <w:rPr>
          <w:rStyle w:val="NormalTok"/>
        </w:rPr>
        <w:t xml:space="preserve">,pwsid,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year_1))</w:t>
      </w:r>
      <w:r>
        <w:br/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+ table tr:nth-child(1) td:nth-child(2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d tr:nth-child(1) td:nth-child(5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+ table tr:nth-child(2) td:nth-child(4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verage.daily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fancy-table:nth-child(31) th+ t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~ td+ t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he_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System 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ater.system.name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swid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ax Withdrawals M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ear_1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_df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df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.System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.Withdrawals.M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_df_all)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Durham_PWSID0332010_Year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3-32-010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rham_PWSID0332010_Year2015)</w:t>
      </w:r>
      <w:r>
        <w:br/>
      </w:r>
      <w:r>
        <w:br/>
      </w:r>
      <w:r>
        <w:rPr>
          <w:rStyle w:val="NormalTok"/>
        </w:rPr>
        <w:t xml:space="preserve">Plot_Durham_PWSID0332010_Year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_PWSID0332010_Year201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Withdrawals MG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Durham_PWSID0332010_Year201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Saltman_A09_DataScraping_files/figure-docx/fetch.and.plot.Durham.2015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the Asheville to Durham’s water withdrawals.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Asheville_PWSID0111010_Year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sheville_PWSID0111010_Year2015)</w:t>
      </w:r>
      <w:r>
        <w:br/>
      </w:r>
      <w:r>
        <w:br/>
      </w:r>
      <w:r>
        <w:rPr>
          <w:rStyle w:val="NormalTok"/>
        </w:rPr>
        <w:t xml:space="preserve">Asheville_Durha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sheville_PWSID0111010_Year2015,Durham_PWSID0332010_Year2015)</w:t>
      </w:r>
      <w:r>
        <w:br/>
      </w:r>
      <w:r>
        <w:br/>
      </w:r>
      <w:r>
        <w:rPr>
          <w:rStyle w:val="NormalTok"/>
        </w:rPr>
        <w:t xml:space="preserve">Plot_Asheville_Durham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heville_Durham_201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.System.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Asheville_Durham_201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Saltman_A09_DataScraping_files/figure-docx/fetch.and.plot.asheivlle.2015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19.Add a smoothed line to the plot.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PWSID_it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-11-010'</w:t>
      </w:r>
      <w:r>
        <w:br/>
      </w:r>
      <w:r>
        <w:rPr>
          <w:rStyle w:val="NormalTok"/>
        </w:rPr>
        <w:t xml:space="preserve">Years_it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sheville_2010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PWSID_iterate,Years_iterate, scrape.it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sheville_2010_2019)</w:t>
      </w:r>
      <w:r>
        <w:br/>
      </w:r>
      <w:r>
        <w:br/>
      </w:r>
      <w:r>
        <w:rPr>
          <w:rStyle w:val="NormalTok"/>
        </w:rPr>
        <w:t xml:space="preserve">Asheville_Bind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sheville_2010_2019)</w:t>
      </w:r>
      <w:r>
        <w:br/>
      </w:r>
      <w:r>
        <w:br/>
      </w:r>
      <w:r>
        <w:rPr>
          <w:rStyle w:val="NormalTok"/>
        </w:rPr>
        <w:t xml:space="preserve">Plot_Asheville_2010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heville_Bind_Yea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Asheville_2010_2019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Saltman_A09_DataScrap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uestion: Just by looking at the plot (i.e. not running statistics), does Asheville have a trend in water usage over time?</w:t>
      </w:r>
      <w:r>
        <w:t xml:space="preserve"> </w:t>
      </w:r>
      <w:r>
        <w:t xml:space="preserve">Yes, the plot suggests that water usage has been increasing since 2010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9: Data Scraping</dc:title>
  <dc:creator>Sam Saltman</dc:creator>
  <cp:keywords/>
  <dcterms:created xsi:type="dcterms:W3CDTF">2022-03-22T20:51:17Z</dcterms:created>
  <dcterms:modified xsi:type="dcterms:W3CDTF">2022-03-22T2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